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E85EF3"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proofErr w:type="spellStart"/>
      <w:r w:rsidR="00304EA1">
        <w:t>FOO</w:t>
      </w:r>
      <w:r>
        <w:t>a,b</w:t>
      </w:r>
      <w:proofErr w:type="spellEnd"/>
      <w:r>
        <w:t xml:space="preserve">).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0585E2A"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proofErr w:type="spellStart"/>
      <w:r w:rsidR="00304EA1">
        <w:t>FOO</w:t>
      </w:r>
      <w:r w:rsidR="00AF1477">
        <w:t>c,d</w:t>
      </w:r>
      <w:proofErr w:type="spell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41DB5F0B"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w:t>
      </w:r>
      <w:bookmarkStart w:id="6" w:name="_GoBack"/>
      <w:bookmarkEnd w:id="6"/>
      <w:r w:rsidR="003E77D9">
        <w:t xml:space="preserve">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81104A1"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proofErr w:type="spellStart"/>
      <w:r w:rsidR="00304EA1">
        <w:t>FOO</w:t>
      </w:r>
      <w:r w:rsidR="005D74C8" w:rsidRPr="005D74C8">
        <w:t>e</w:t>
      </w:r>
      <w:proofErr w:type="spellEnd"/>
      <w:r w:rsidR="005D74C8" w:rsidRPr="005D74C8">
        <w:t>–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0766810"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6D1D5AD8"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0B7BD16"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969B735"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1FEAE3E" w:rsidR="00A45444" w:rsidRPr="002C20EB" w:rsidRDefault="00A45444" w:rsidP="0074274A">
      <w:pPr>
        <w:pStyle w:val="BodyText"/>
      </w:pPr>
      <w:r w:rsidRPr="00242181">
        <w:rPr>
          <w:b/>
        </w:rPr>
        <w:lastRenderedPageBreak/>
        <w:t xml:space="preserve">Figure </w:t>
      </w:r>
      <w:r w:rsidR="00304EA1">
        <w:rPr>
          <w:b/>
        </w:rPr>
        <w:t>FOO</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862740" w14:textId="77777777" w:rsidR="006438F8" w:rsidRDefault="006438F8">
      <w:pPr>
        <w:spacing w:after="0"/>
      </w:pPr>
      <w:r>
        <w:separator/>
      </w:r>
    </w:p>
  </w:endnote>
  <w:endnote w:type="continuationSeparator" w:id="0">
    <w:p w14:paraId="27D28A69" w14:textId="77777777" w:rsidR="006438F8" w:rsidRDefault="006438F8">
      <w:pPr>
        <w:spacing w:after="0"/>
      </w:pPr>
      <w:r>
        <w:continuationSeparator/>
      </w:r>
    </w:p>
  </w:endnote>
  <w:endnote w:type="continuationNotice" w:id="1">
    <w:p w14:paraId="5C5356AF" w14:textId="77777777" w:rsidR="006438F8" w:rsidRDefault="006438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0FE8C" w14:textId="77777777" w:rsidR="006438F8" w:rsidRDefault="006438F8">
      <w:r>
        <w:separator/>
      </w:r>
    </w:p>
  </w:footnote>
  <w:footnote w:type="continuationSeparator" w:id="0">
    <w:p w14:paraId="0CC7DFB3" w14:textId="77777777" w:rsidR="006438F8" w:rsidRDefault="006438F8">
      <w:r>
        <w:continuationSeparator/>
      </w:r>
    </w:p>
  </w:footnote>
  <w:footnote w:type="continuationNotice" w:id="1">
    <w:p w14:paraId="502D48D2" w14:textId="77777777" w:rsidR="006438F8" w:rsidRDefault="006438F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8F8"/>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A3653-8CF1-D447-B31C-2D556739F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1</TotalTime>
  <Pages>22</Pages>
  <Words>25917</Words>
  <Characters>147730</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0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00</cp:revision>
  <cp:lastPrinted>2020-01-06T10:27:00Z</cp:lastPrinted>
  <dcterms:created xsi:type="dcterms:W3CDTF">2019-12-03T09:32:00Z</dcterms:created>
  <dcterms:modified xsi:type="dcterms:W3CDTF">2020-01-10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